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7364e86a12121bb58e525048e85074be4d953"/>
      <w:r>
        <w:rPr>
          <w:b/>
        </w:rPr>
        <w:t xml:space="preserve">ПРОТОКОЛ ЕЛЕКТРОННОГО АУКЦІОНУ № SUD001-UA-20211122-86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D001-UA-20211122-860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2.2021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41 680,55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5 91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46 950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 3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7 1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46 950,65 грн, 07.12.2021 16:12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1 469,51 грн без ПДВ (одна тисяча чотириста шістдесят дев'ять гривень 5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46 95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46 950,65 грн без ПДВ (сто сорок шість тисяч дев'ятсот п'ятдесят гривень 6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8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12.2021 17:4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17:01Z</dcterms:created>
  <dcterms:modified xsi:type="dcterms:W3CDTF">2024-05-06T2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